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18F21C7" w:rsidR="0000007A" w:rsidRPr="00DE7D30" w:rsidRDefault="00555988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555988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7CB8EE1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55988">
              <w:t xml:space="preserve"> </w:t>
            </w:r>
            <w:r w:rsidR="00555988" w:rsidRPr="00555988">
              <w:rPr>
                <w:rFonts w:ascii="Arial" w:hAnsi="Arial" w:cs="Arial"/>
                <w:b/>
                <w:bCs/>
                <w:szCs w:val="28"/>
                <w:lang w:val="en-GB"/>
              </w:rPr>
              <w:t>999.3</w:t>
            </w:r>
            <w:r w:rsidR="00A97617">
              <w:rPr>
                <w:rFonts w:ascii="Arial" w:hAnsi="Arial" w:cs="Arial"/>
                <w:b/>
                <w:bCs/>
                <w:szCs w:val="28"/>
                <w:lang w:val="en-GB"/>
              </w:rPr>
              <w:t>3</w:t>
            </w:r>
            <w:bookmarkStart w:id="0" w:name="_GoBack"/>
            <w:bookmarkEnd w:id="0"/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E7CA98F" w:rsidR="0000007A" w:rsidRPr="00DE7D30" w:rsidRDefault="0055598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55988">
              <w:rPr>
                <w:rFonts w:ascii="Arial" w:hAnsi="Arial" w:cs="Arial"/>
                <w:b/>
                <w:szCs w:val="28"/>
                <w:lang w:val="en-GB"/>
              </w:rPr>
              <w:t>Consumption Recovery, Digital Economy and Green Transformation in the Post-Pandemic Er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280B63C" w:rsidR="00CF0BBB" w:rsidRPr="00DE7D30" w:rsidRDefault="0055598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F6C9A9A" w:rsidR="00F1171E" w:rsidRPr="00985793" w:rsidRDefault="00985793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985793">
              <w:rPr>
                <w:sz w:val="20"/>
                <w:szCs w:val="20"/>
                <w:lang w:val="en-GB"/>
              </w:rPr>
              <w:t xml:space="preserve">It has been late to see an </w:t>
            </w:r>
            <w:proofErr w:type="spellStart"/>
            <w:r w:rsidRPr="00985793">
              <w:rPr>
                <w:sz w:val="20"/>
                <w:szCs w:val="20"/>
                <w:lang w:val="en-GB"/>
              </w:rPr>
              <w:t>imprtance</w:t>
            </w:r>
            <w:proofErr w:type="spellEnd"/>
            <w:r w:rsidRPr="00985793">
              <w:rPr>
                <w:sz w:val="20"/>
                <w:szCs w:val="20"/>
                <w:lang w:val="en-GB"/>
              </w:rPr>
              <w:t xml:space="preserve"> of this paper. The paper has predicted the post-pandemic scenario of Chinese economy after COVD-19. It has been 4-5 years and the world and Chinses people have </w:t>
            </w:r>
            <w:proofErr w:type="spellStart"/>
            <w:r w:rsidRPr="00985793">
              <w:rPr>
                <w:sz w:val="20"/>
                <w:szCs w:val="20"/>
                <w:lang w:val="en-GB"/>
              </w:rPr>
              <w:t>goe</w:t>
            </w:r>
            <w:proofErr w:type="spellEnd"/>
            <w:r w:rsidRPr="00985793">
              <w:rPr>
                <w:sz w:val="20"/>
                <w:szCs w:val="20"/>
                <w:lang w:val="en-GB"/>
              </w:rPr>
              <w:t xml:space="preserve"> through that phase. There is no basis to see importance of the paper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416C5E3" w:rsidR="00F1171E" w:rsidRPr="00985793" w:rsidRDefault="00985793" w:rsidP="00985793">
            <w:pPr>
              <w:rPr>
                <w:sz w:val="20"/>
                <w:szCs w:val="20"/>
                <w:lang w:val="en-GB"/>
              </w:rPr>
            </w:pPr>
            <w:r w:rsidRPr="00985793">
              <w:rPr>
                <w:sz w:val="20"/>
                <w:szCs w:val="20"/>
                <w:lang w:val="en-GB"/>
              </w:rPr>
              <w:t xml:space="preserve">Had tried to capture three different aspects of the economy but none of them have come to </w:t>
            </w:r>
            <w:proofErr w:type="spellStart"/>
            <w:r w:rsidRPr="00985793">
              <w:rPr>
                <w:sz w:val="20"/>
                <w:szCs w:val="20"/>
                <w:lang w:val="en-GB"/>
              </w:rPr>
              <w:t>conculsive</w:t>
            </w:r>
            <w:proofErr w:type="spellEnd"/>
            <w:r w:rsidRPr="00985793">
              <w:rPr>
                <w:sz w:val="20"/>
                <w:szCs w:val="20"/>
                <w:lang w:val="en-GB"/>
              </w:rPr>
              <w:t xml:space="preserve"> findings. Not worthy!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F0FC96D" w:rsidR="00F1171E" w:rsidRPr="00985793" w:rsidRDefault="00985793" w:rsidP="00985793">
            <w:pPr>
              <w:rPr>
                <w:sz w:val="20"/>
                <w:szCs w:val="20"/>
                <w:lang w:val="en-GB"/>
              </w:rPr>
            </w:pPr>
            <w:r w:rsidRPr="00985793">
              <w:rPr>
                <w:sz w:val="20"/>
                <w:szCs w:val="20"/>
                <w:lang w:val="en-GB"/>
              </w:rPr>
              <w:t>Very Poor.</w:t>
            </w:r>
            <w:r>
              <w:rPr>
                <w:sz w:val="20"/>
                <w:szCs w:val="20"/>
                <w:lang w:val="en-GB"/>
              </w:rPr>
              <w:t xml:space="preserve"> No methodology or no </w:t>
            </w:r>
            <w:proofErr w:type="spellStart"/>
            <w:r>
              <w:rPr>
                <w:sz w:val="20"/>
                <w:szCs w:val="20"/>
                <w:lang w:val="en-GB"/>
              </w:rPr>
              <w:t>finidngs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and not even policy recommendations mentioned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16C40145" w:rsidR="00F1171E" w:rsidRPr="00900E9B" w:rsidRDefault="00985793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NOT GOOD. IRRELEVANT!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37D373F9" w14:textId="03179519" w:rsidR="00F1171E" w:rsidRPr="00985793" w:rsidRDefault="00985793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985793">
              <w:rPr>
                <w:sz w:val="20"/>
                <w:szCs w:val="20"/>
                <w:lang w:val="en-GB"/>
              </w:rPr>
              <w:t xml:space="preserve">NOT GOOD. Data are poor. Back-dated. Not relevant to changed dynamic business environment </w:t>
            </w:r>
            <w:r>
              <w:rPr>
                <w:sz w:val="20"/>
                <w:szCs w:val="20"/>
                <w:lang w:val="en-GB"/>
              </w:rPr>
              <w:t>of PR of</w:t>
            </w:r>
            <w:r w:rsidRPr="00985793">
              <w:rPr>
                <w:sz w:val="20"/>
                <w:szCs w:val="20"/>
                <w:lang w:val="en-GB"/>
              </w:rPr>
              <w:t xml:space="preserve"> China and </w:t>
            </w:r>
            <w:proofErr w:type="spellStart"/>
            <w:r w:rsidRPr="00985793">
              <w:rPr>
                <w:sz w:val="20"/>
                <w:szCs w:val="20"/>
                <w:lang w:val="en-GB"/>
              </w:rPr>
              <w:t>HongKong</w:t>
            </w:r>
            <w:proofErr w:type="spellEnd"/>
            <w:r w:rsidRPr="00985793">
              <w:rPr>
                <w:sz w:val="20"/>
                <w:szCs w:val="20"/>
                <w:lang w:val="en-GB"/>
              </w:rPr>
              <w:t>!</w:t>
            </w: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502D29D" w:rsidR="00F1171E" w:rsidRPr="00985793" w:rsidRDefault="00985793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985793">
              <w:rPr>
                <w:sz w:val="20"/>
                <w:szCs w:val="20"/>
                <w:lang w:val="en-GB"/>
              </w:rPr>
              <w:t>Not as per APA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lastRenderedPageBreak/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0C30B1" w:rsidRPr="00340561" w14:paraId="73267F41" w14:textId="77777777" w:rsidTr="002F1E8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9CF39" w14:textId="77777777" w:rsidR="000C30B1" w:rsidRPr="00340561" w:rsidRDefault="000C30B1" w:rsidP="002F1E8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13FAEED" w14:textId="77777777" w:rsidR="000C30B1" w:rsidRPr="00340561" w:rsidRDefault="000C30B1" w:rsidP="002F1E8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C30B1" w:rsidRPr="00340561" w14:paraId="557D4793" w14:textId="77777777" w:rsidTr="002F1E8A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ECD38E" w14:textId="77777777" w:rsidR="000C30B1" w:rsidRPr="00340561" w:rsidRDefault="000C30B1" w:rsidP="002F1E8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CBAA3" w14:textId="77777777" w:rsidR="000C30B1" w:rsidRPr="00340561" w:rsidRDefault="000C30B1" w:rsidP="002F1E8A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5A10E710" w14:textId="77777777" w:rsidR="000C30B1" w:rsidRPr="00340561" w:rsidRDefault="000C30B1" w:rsidP="002F1E8A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0C30B1" w:rsidRPr="00340561" w14:paraId="3EAD099E" w14:textId="77777777" w:rsidTr="002F1E8A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FA86C" w14:textId="77777777" w:rsidR="000C30B1" w:rsidRPr="00340561" w:rsidRDefault="000C30B1" w:rsidP="002F1E8A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95CFECB" w14:textId="77777777" w:rsidR="000C30B1" w:rsidRPr="00340561" w:rsidRDefault="000C30B1" w:rsidP="002F1E8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77721" w14:textId="77777777" w:rsidR="000C30B1" w:rsidRPr="00340561" w:rsidRDefault="000C30B1" w:rsidP="002F1E8A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16920E79" w14:textId="77777777" w:rsidR="000C30B1" w:rsidRPr="00340561" w:rsidRDefault="000C30B1" w:rsidP="002F1E8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C41F77E" w14:textId="77777777" w:rsidR="000C30B1" w:rsidRPr="00340561" w:rsidRDefault="000C30B1" w:rsidP="002F1E8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09C09E2E" w14:textId="77777777" w:rsidR="000C30B1" w:rsidRPr="00340561" w:rsidRDefault="000C30B1" w:rsidP="002F1E8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D80F280" w14:textId="77777777" w:rsidR="000C30B1" w:rsidRPr="00340561" w:rsidRDefault="000C30B1" w:rsidP="002F1E8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6E3DD49" w14:textId="77777777" w:rsidR="000C30B1" w:rsidRPr="00340561" w:rsidRDefault="000C30B1" w:rsidP="002F1E8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0F56D2E9" w14:textId="77777777" w:rsidR="000C30B1" w:rsidRDefault="000C30B1" w:rsidP="000C30B1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0C30B1" w:rsidRPr="00375011" w14:paraId="6108DF90" w14:textId="77777777" w:rsidTr="002F1E8A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5E653" w14:textId="77777777" w:rsidR="000C30B1" w:rsidRPr="00375011" w:rsidRDefault="000C30B1" w:rsidP="002F1E8A"/>
          <w:p w14:paraId="5EC1C209" w14:textId="77777777" w:rsidR="000C30B1" w:rsidRPr="00375011" w:rsidRDefault="000C30B1" w:rsidP="002F1E8A"/>
          <w:p w14:paraId="4A3DC2D6" w14:textId="77777777" w:rsidR="000C30B1" w:rsidRPr="00375011" w:rsidRDefault="000C30B1" w:rsidP="002F1E8A">
            <w:pPr>
              <w:rPr>
                <w:bCs/>
                <w:u w:val="single"/>
                <w:lang w:val="en-GB"/>
              </w:rPr>
            </w:pPr>
          </w:p>
          <w:p w14:paraId="3E687757" w14:textId="77777777" w:rsidR="000C30B1" w:rsidRPr="00375011" w:rsidRDefault="000C30B1" w:rsidP="002F1E8A">
            <w:pPr>
              <w:rPr>
                <w:bCs/>
                <w:u w:val="single"/>
                <w:lang w:val="en-GB"/>
              </w:rPr>
            </w:pPr>
          </w:p>
          <w:p w14:paraId="48B71826" w14:textId="77777777" w:rsidR="000C30B1" w:rsidRPr="00375011" w:rsidRDefault="000C30B1" w:rsidP="002F1E8A">
            <w:pPr>
              <w:rPr>
                <w:bCs/>
                <w:u w:val="single"/>
                <w:lang w:val="en-GB"/>
              </w:rPr>
            </w:pPr>
            <w:r w:rsidRPr="00375011">
              <w:rPr>
                <w:bCs/>
                <w:u w:val="single"/>
                <w:lang w:val="en-GB"/>
              </w:rPr>
              <w:t>Reviewer Details:</w:t>
            </w:r>
          </w:p>
          <w:p w14:paraId="332657F3" w14:textId="77777777" w:rsidR="000C30B1" w:rsidRPr="00375011" w:rsidRDefault="000C30B1" w:rsidP="002F1E8A">
            <w:pPr>
              <w:rPr>
                <w:bCs/>
                <w:u w:val="single"/>
                <w:lang w:val="en-GB"/>
              </w:rPr>
            </w:pPr>
          </w:p>
        </w:tc>
      </w:tr>
      <w:tr w:rsidR="000C30B1" w:rsidRPr="00375011" w14:paraId="0B2CE868" w14:textId="77777777" w:rsidTr="002F1E8A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592CC" w14:textId="77777777" w:rsidR="000C30B1" w:rsidRPr="00375011" w:rsidRDefault="000C30B1" w:rsidP="002F1E8A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D5CC6" w14:textId="3861392C" w:rsidR="000C30B1" w:rsidRPr="004509AA" w:rsidRDefault="007F4290" w:rsidP="002F1E8A">
            <w:pPr>
              <w:rPr>
                <w:b/>
                <w:bCs/>
              </w:rPr>
            </w:pPr>
            <w:proofErr w:type="spellStart"/>
            <w:r w:rsidRPr="007F4290">
              <w:rPr>
                <w:b/>
                <w:bCs/>
              </w:rPr>
              <w:t>Rashesh</w:t>
            </w:r>
            <w:proofErr w:type="spellEnd"/>
            <w:r w:rsidRPr="007F4290">
              <w:rPr>
                <w:b/>
                <w:bCs/>
              </w:rPr>
              <w:t xml:space="preserve"> Vaidya</w:t>
            </w:r>
          </w:p>
        </w:tc>
      </w:tr>
      <w:tr w:rsidR="000C30B1" w:rsidRPr="00375011" w14:paraId="100BB31B" w14:textId="77777777" w:rsidTr="002F1E8A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C9467" w14:textId="77777777" w:rsidR="000C30B1" w:rsidRPr="00375011" w:rsidRDefault="000C30B1" w:rsidP="002F1E8A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61D38" w14:textId="19C274DF" w:rsidR="000C30B1" w:rsidRPr="00375011" w:rsidRDefault="007F4290" w:rsidP="002F1E8A">
            <w:pPr>
              <w:rPr>
                <w:b/>
                <w:bCs/>
                <w:lang w:val="en-GB"/>
              </w:rPr>
            </w:pPr>
            <w:r w:rsidRPr="007F4290">
              <w:rPr>
                <w:b/>
                <w:bCs/>
                <w:lang w:val="en-GB"/>
              </w:rPr>
              <w:t>Nepal Open University, Nepal</w:t>
            </w:r>
          </w:p>
        </w:tc>
      </w:tr>
    </w:tbl>
    <w:p w14:paraId="2BE2CA68" w14:textId="77777777" w:rsidR="000C30B1" w:rsidRDefault="000C30B1" w:rsidP="000C30B1"/>
    <w:p w14:paraId="367BC914" w14:textId="77777777" w:rsidR="000C30B1" w:rsidRPr="00401400" w:rsidRDefault="000C30B1" w:rsidP="000C30B1"/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DD5FC0" w14:textId="77777777" w:rsidR="007B4125" w:rsidRPr="0000007A" w:rsidRDefault="007B4125" w:rsidP="0099583E">
      <w:r>
        <w:separator/>
      </w:r>
    </w:p>
  </w:endnote>
  <w:endnote w:type="continuationSeparator" w:id="0">
    <w:p w14:paraId="0CF70AB8" w14:textId="77777777" w:rsidR="007B4125" w:rsidRPr="0000007A" w:rsidRDefault="007B412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E60F9E" w14:textId="77777777" w:rsidR="007B4125" w:rsidRPr="0000007A" w:rsidRDefault="007B4125" w:rsidP="0099583E">
      <w:r>
        <w:separator/>
      </w:r>
    </w:p>
  </w:footnote>
  <w:footnote w:type="continuationSeparator" w:id="0">
    <w:p w14:paraId="060A8EEF" w14:textId="77777777" w:rsidR="007B4125" w:rsidRPr="0000007A" w:rsidRDefault="007B412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0B1"/>
    <w:rsid w:val="000C3B7E"/>
    <w:rsid w:val="000D13B0"/>
    <w:rsid w:val="00101322"/>
    <w:rsid w:val="00121FFA"/>
    <w:rsid w:val="0012616A"/>
    <w:rsid w:val="00136984"/>
    <w:rsid w:val="0014019F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0EC2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A3D7C"/>
    <w:rsid w:val="002B0BAA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1D1E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5988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74B7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4125"/>
    <w:rsid w:val="007B54A4"/>
    <w:rsid w:val="007C6CDF"/>
    <w:rsid w:val="007D0246"/>
    <w:rsid w:val="007F4290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4550B"/>
    <w:rsid w:val="009553EC"/>
    <w:rsid w:val="00955E45"/>
    <w:rsid w:val="00962B70"/>
    <w:rsid w:val="00967C62"/>
    <w:rsid w:val="00982766"/>
    <w:rsid w:val="009852C4"/>
    <w:rsid w:val="00985793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7617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5895"/>
    <w:rsid w:val="00B03A45"/>
    <w:rsid w:val="00B2236C"/>
    <w:rsid w:val="00B22FE6"/>
    <w:rsid w:val="00B3033D"/>
    <w:rsid w:val="00B312D6"/>
    <w:rsid w:val="00B334D9"/>
    <w:rsid w:val="00B53059"/>
    <w:rsid w:val="00B53A68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1D1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D430F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2F3F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39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4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99</cp:revision>
  <dcterms:created xsi:type="dcterms:W3CDTF">2023-08-30T09:21:00Z</dcterms:created>
  <dcterms:modified xsi:type="dcterms:W3CDTF">2026-02-19T09:49:00Z</dcterms:modified>
</cp:coreProperties>
</file>